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10819dc7-57f0-4fe0-a1ad-058da0146136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4Z</dcterms:created>
  <dcterms:modified xsi:type="dcterms:W3CDTF">2023-09-12T16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